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4B561" w14:textId="77777777" w:rsidR="00A4296D" w:rsidRDefault="00C02C63">
      <w:pPr>
        <w:pStyle w:val="a5"/>
      </w:pPr>
      <w:r>
        <w:t xml:space="preserve">Intelligent Push of </w:t>
      </w:r>
      <w:bookmarkStart w:id="0" w:name="OLE_LINK98"/>
      <w:bookmarkStart w:id="1" w:name="OLE_LINK99"/>
      <w:r>
        <w:t xml:space="preserve">Automobile </w:t>
      </w:r>
      <w:bookmarkStart w:id="2" w:name="OLE_LINK94"/>
      <w:bookmarkStart w:id="3" w:name="OLE_LINK95"/>
      <w:bookmarkEnd w:id="0"/>
      <w:bookmarkEnd w:id="1"/>
      <w:r>
        <w:t>R&amp;D</w:t>
      </w:r>
      <w:bookmarkEnd w:id="2"/>
      <w:bookmarkEnd w:id="3"/>
      <w:r>
        <w:t xml:space="preserve"> Knowledge Based on Preference and User Group</w:t>
      </w:r>
    </w:p>
    <w:p w14:paraId="685FE369" w14:textId="77777777" w:rsidR="00A4296D" w:rsidRDefault="00C02C63">
      <w:pPr>
        <w:pStyle w:val="1"/>
      </w:pPr>
      <w:bookmarkStart w:id="4" w:name="introduction"/>
      <w:r>
        <w:t>Introduction</w:t>
      </w:r>
      <w:bookmarkEnd w:id="4"/>
    </w:p>
    <w:p w14:paraId="5F6E24A5" w14:textId="77777777" w:rsidR="00277D6B" w:rsidRDefault="00C02C63">
      <w:pPr>
        <w:pStyle w:val="FirstParagraph"/>
      </w:pPr>
      <w:r>
        <w:t xml:space="preserve">SAIC Volkswagen Automotive Co., Ltd. is developing an intelligent knowledge management system called </w:t>
      </w:r>
      <w:r w:rsidR="00A345D6">
        <w:t>"</w:t>
      </w:r>
      <w:r>
        <w:t>E-Think Tank</w:t>
      </w:r>
      <w:r w:rsidR="00A345D6">
        <w:t>"</w:t>
      </w:r>
      <w:r w:rsidR="009F66A8">
        <w:rPr>
          <w:lang w:eastAsia="zh-CN"/>
        </w:rPr>
        <w:t xml:space="preserve">. </w:t>
      </w:r>
      <w:r>
        <w:t xml:space="preserve"> </w:t>
      </w:r>
      <w:r w:rsidR="00F21C7C">
        <w:t xml:space="preserve">This system is designed to </w:t>
      </w:r>
      <w:r w:rsidR="00F21C7C">
        <w:t>enhanc</w:t>
      </w:r>
      <w:r w:rsidR="00F21C7C">
        <w:t xml:space="preserve">e </w:t>
      </w:r>
      <w:r w:rsidR="006A1C97">
        <w:t>employees' efficiency and improve the enterprise's competitiveness</w:t>
      </w:r>
      <w:r w:rsidR="00F21C7C">
        <w:t xml:space="preserve"> </w:t>
      </w:r>
      <w:r w:rsidR="00A14BA0">
        <w:t>by</w:t>
      </w:r>
      <w:r>
        <w:t xml:space="preserve"> </w:t>
      </w:r>
      <w:r w:rsidR="006A1C97">
        <w:t>improving</w:t>
      </w:r>
      <w:r>
        <w:t xml:space="preserve"> </w:t>
      </w:r>
      <w:r w:rsidR="00277D6B">
        <w:t>a</w:t>
      </w:r>
      <w:r w:rsidR="00277D6B">
        <w:t>utomobile R&amp;D</w:t>
      </w:r>
      <w:r w:rsidR="00277D6B">
        <w:t xml:space="preserve"> </w:t>
      </w:r>
      <w:r>
        <w:t>knowledge</w:t>
      </w:r>
      <w:r w:rsidR="00277D6B">
        <w:t xml:space="preserve"> dissemination</w:t>
      </w:r>
      <w:r>
        <w:t xml:space="preserve">. </w:t>
      </w:r>
    </w:p>
    <w:p w14:paraId="41A41C4E" w14:textId="212AB33A" w:rsidR="00A4296D" w:rsidRDefault="00C02C63">
      <w:pPr>
        <w:pStyle w:val="FirstParagraph"/>
      </w:pPr>
      <w:r>
        <w:t xml:space="preserve">Based on the system, this project studies the intelligent push of knowledge, including identifying the </w:t>
      </w:r>
      <w:r w:rsidR="00A345D6">
        <w:t>user's</w:t>
      </w:r>
      <w:r>
        <w:t xml:space="preserve"> individual needs, upgrading the </w:t>
      </w:r>
      <w:r w:rsidR="00A345D6">
        <w:t>"</w:t>
      </w:r>
      <w:r>
        <w:t>passive search</w:t>
      </w:r>
      <w:r w:rsidR="00A345D6">
        <w:t>"</w:t>
      </w:r>
      <w:r>
        <w:t xml:space="preserve"> of knowledge to </w:t>
      </w:r>
      <w:r w:rsidR="00A345D6">
        <w:t>"</w:t>
      </w:r>
      <w:r>
        <w:t>active push</w:t>
      </w:r>
      <w:r w:rsidR="00A345D6">
        <w:t>"</w:t>
      </w:r>
      <w:r>
        <w:t xml:space="preserve">, and pushing the knowledge that </w:t>
      </w:r>
      <w:r w:rsidR="000008F2">
        <w:t xml:space="preserve">the </w:t>
      </w:r>
      <w:r>
        <w:t xml:space="preserve">user most likely needs to the homepage after landing. </w:t>
      </w:r>
      <w:r w:rsidR="00A67E80">
        <w:t>All know</w:t>
      </w:r>
      <w:r>
        <w:t xml:space="preserve"> that the intelligent push of knowledge could reduce acquiring knowledge, shorten </w:t>
      </w:r>
      <w:r w:rsidR="007C2C1D">
        <w:t>retrieval time</w:t>
      </w:r>
      <w:r>
        <w:t>, and improve user experience.</w:t>
      </w:r>
    </w:p>
    <w:p w14:paraId="4FDEC6BC" w14:textId="41B98595" w:rsidR="00A4296D" w:rsidRDefault="00F30331">
      <w:pPr>
        <w:pStyle w:val="a0"/>
      </w:pPr>
      <w:r>
        <w:t>Thus, t</w:t>
      </w:r>
      <w:r w:rsidR="00C02C63">
        <w:t xml:space="preserve">his </w:t>
      </w:r>
      <w:bookmarkStart w:id="5" w:name="OLE_LINK109"/>
      <w:bookmarkStart w:id="6" w:name="OLE_LINK110"/>
      <w:r w:rsidR="00C02C63">
        <w:t xml:space="preserve">project </w:t>
      </w:r>
      <w:bookmarkEnd w:id="5"/>
      <w:bookmarkEnd w:id="6"/>
      <w:r w:rsidR="00C02C63">
        <w:t xml:space="preserve">has three stages: </w:t>
      </w:r>
    </w:p>
    <w:p w14:paraId="307AF171" w14:textId="77777777" w:rsidR="00A4296D" w:rsidRDefault="00C02C63">
      <w:pPr>
        <w:numPr>
          <w:ilvl w:val="0"/>
          <w:numId w:val="2"/>
        </w:numPr>
      </w:pPr>
      <w:r>
        <w:rPr>
          <w:b/>
        </w:rPr>
        <w:t>user preference description</w:t>
      </w:r>
      <w:r>
        <w:t>: the user preference model is established from two levels</w:t>
      </w:r>
    </w:p>
    <w:p w14:paraId="778D390A" w14:textId="77777777" w:rsidR="00A4296D" w:rsidRDefault="00C02C63">
      <w:pPr>
        <w:numPr>
          <w:ilvl w:val="0"/>
          <w:numId w:val="2"/>
        </w:numPr>
      </w:pPr>
      <w:r>
        <w:rPr>
          <w:b/>
        </w:rPr>
        <w:t>user group division</w:t>
      </w:r>
      <w:r>
        <w:t>: the user group is divided from two angles</w:t>
      </w:r>
    </w:p>
    <w:p w14:paraId="7FD22F49" w14:textId="2BB35091" w:rsidR="00A4296D" w:rsidRDefault="00C02C63">
      <w:pPr>
        <w:numPr>
          <w:ilvl w:val="0"/>
          <w:numId w:val="2"/>
        </w:numPr>
      </w:pPr>
      <w:r>
        <w:rPr>
          <w:b/>
        </w:rPr>
        <w:t xml:space="preserve">knowledge </w:t>
      </w:r>
      <w:r w:rsidR="00803FBA" w:rsidRPr="00803FBA">
        <w:rPr>
          <w:b/>
          <w:bCs/>
        </w:rPr>
        <w:t>intelligent</w:t>
      </w:r>
      <w:r w:rsidR="00803FBA">
        <w:t xml:space="preserve"> </w:t>
      </w:r>
      <w:r>
        <w:rPr>
          <w:b/>
        </w:rPr>
        <w:t>push</w:t>
      </w:r>
      <w:r>
        <w:t>: the result</w:t>
      </w:r>
      <w:r w:rsidR="00803FBA">
        <w:t>s</w:t>
      </w:r>
      <w:r>
        <w:t xml:space="preserve"> from three kinds of push </w:t>
      </w:r>
      <w:r w:rsidR="000008F2">
        <w:t>algorithms</w:t>
      </w:r>
      <w:r>
        <w:t xml:space="preserve"> are mixed to realize the </w:t>
      </w:r>
      <w:bookmarkStart w:id="7" w:name="OLE_LINK100"/>
      <w:bookmarkStart w:id="8" w:name="OLE_LINK101"/>
      <w:bookmarkStart w:id="9" w:name="OLE_LINK102"/>
      <w:r>
        <w:t xml:space="preserve">intelligent </w:t>
      </w:r>
      <w:bookmarkEnd w:id="7"/>
      <w:bookmarkEnd w:id="8"/>
      <w:bookmarkEnd w:id="9"/>
      <w:r>
        <w:t>push of knowledge</w:t>
      </w:r>
    </w:p>
    <w:p w14:paraId="3D6D110F" w14:textId="77777777" w:rsidR="00A4296D" w:rsidRDefault="00C02C63">
      <w:pPr>
        <w:pStyle w:val="1"/>
      </w:pPr>
      <w:bookmarkStart w:id="10" w:name="user-preference-description"/>
      <w:r>
        <w:t>User Preference Description</w:t>
      </w:r>
      <w:bookmarkEnd w:id="10"/>
    </w:p>
    <w:p w14:paraId="1C344AF0" w14:textId="233CF904" w:rsidR="00A4296D" w:rsidRDefault="00C02C63">
      <w:pPr>
        <w:pStyle w:val="FirstParagraph"/>
      </w:pPr>
      <w:r>
        <w:t xml:space="preserve">The user preference model is to </w:t>
      </w:r>
      <w:r w:rsidR="000008F2">
        <w:t>describes</w:t>
      </w:r>
      <w:r>
        <w:t xml:space="preserve"> the </w:t>
      </w:r>
      <w:r w:rsidR="00A345D6">
        <w:t>user's</w:t>
      </w:r>
      <w:r>
        <w:t xml:space="preserve"> </w:t>
      </w:r>
      <w:r w:rsidR="007475ED">
        <w:t>personalized</w:t>
      </w:r>
      <w:r>
        <w:t xml:space="preserve"> knowledge preferences to achieve </w:t>
      </w:r>
      <w:r w:rsidR="007475ED">
        <w:t>personalized</w:t>
      </w:r>
      <w:r>
        <w:t xml:space="preserve"> push. </w:t>
      </w:r>
      <w:r w:rsidR="006A1C97">
        <w:t>The</w:t>
      </w:r>
      <w:r>
        <w:t xml:space="preserve"> </w:t>
      </w:r>
      <w:bookmarkStart w:id="11" w:name="OLE_LINK103"/>
      <w:bookmarkStart w:id="12" w:name="OLE_LINK104"/>
      <w:r>
        <w:t xml:space="preserve">granularity </w:t>
      </w:r>
      <w:bookmarkEnd w:id="11"/>
      <w:bookmarkEnd w:id="12"/>
      <w:r>
        <w:t xml:space="preserve">of </w:t>
      </w:r>
      <w:r w:rsidR="007475ED">
        <w:t>modeling</w:t>
      </w:r>
      <w:r>
        <w:t xml:space="preserve"> can be divided into </w:t>
      </w:r>
      <w:r w:rsidR="007475ED">
        <w:t xml:space="preserve">the </w:t>
      </w:r>
      <w:r w:rsidR="00A345D6">
        <w:t>"</w:t>
      </w:r>
      <w:r>
        <w:t>user-knowledge preference model</w:t>
      </w:r>
      <w:r w:rsidR="00A345D6">
        <w:t>"</w:t>
      </w:r>
      <w:r>
        <w:t xml:space="preserve"> and </w:t>
      </w:r>
      <w:r w:rsidR="00A345D6">
        <w:t>"</w:t>
      </w:r>
      <w:r>
        <w:t>user-keyword preference model</w:t>
      </w:r>
      <w:r w:rsidR="00A345D6">
        <w:t>"</w:t>
      </w:r>
      <w:r>
        <w:t xml:space="preserve">. </w:t>
      </w:r>
    </w:p>
    <w:p w14:paraId="1D2B8E8A" w14:textId="58E8A4CC" w:rsidR="00A4296D" w:rsidRDefault="00C02C63">
      <w:pPr>
        <w:pStyle w:val="a0"/>
      </w:pPr>
      <w:r>
        <w:t xml:space="preserve">In this </w:t>
      </w:r>
      <w:r w:rsidR="009E6D01">
        <w:t>project</w:t>
      </w:r>
      <w:r>
        <w:t xml:space="preserve">, the </w:t>
      </w:r>
      <w:bookmarkStart w:id="13" w:name="OLE_LINK105"/>
      <w:bookmarkStart w:id="14" w:name="OLE_LINK106"/>
      <w:r>
        <w:t>user preference model</w:t>
      </w:r>
      <w:bookmarkEnd w:id="13"/>
      <w:bookmarkEnd w:id="14"/>
      <w:r>
        <w:t xml:space="preserve"> is </w:t>
      </w:r>
      <w:r w:rsidR="00397B3D">
        <w:rPr>
          <w:rFonts w:hint="eastAsia"/>
          <w:lang w:eastAsia="zh-CN"/>
        </w:rPr>
        <w:t>programmed</w:t>
      </w:r>
      <w:r w:rsidR="00397B3D">
        <w:rPr>
          <w:lang w:eastAsia="zh-CN"/>
        </w:rPr>
        <w:t xml:space="preserve"> </w:t>
      </w:r>
      <w:r w:rsidR="00397B3D">
        <w:rPr>
          <w:rFonts w:hint="eastAsia"/>
          <w:lang w:eastAsia="zh-CN"/>
        </w:rPr>
        <w:t>by</w:t>
      </w:r>
      <w:r>
        <w:t xml:space="preserve"> a vector space </w:t>
      </w:r>
      <w:bookmarkStart w:id="15" w:name="OLE_LINK107"/>
      <w:bookmarkStart w:id="16" w:name="OLE_LINK108"/>
      <w:r>
        <w:t>model</w:t>
      </w:r>
      <w:bookmarkEnd w:id="15"/>
      <w:bookmarkEnd w:id="16"/>
      <w:r w:rsidR="004A510E">
        <w:t xml:space="preserve">. </w:t>
      </w:r>
      <w:r w:rsidR="00810F0D">
        <w:t xml:space="preserve">By </w:t>
      </w:r>
      <w:r w:rsidR="00810F0D">
        <w:t>fix</w:t>
      </w:r>
      <w:r w:rsidR="00810F0D">
        <w:t xml:space="preserve">ing </w:t>
      </w:r>
      <w:r>
        <w:t xml:space="preserve">the position of feature items, </w:t>
      </w:r>
      <w:r w:rsidR="00810F0D">
        <w:t xml:space="preserve">the </w:t>
      </w:r>
      <w:r w:rsidR="00810F0D">
        <w:t>model</w:t>
      </w:r>
      <w:r w:rsidR="00810F0D">
        <w:t xml:space="preserve"> could be</w:t>
      </w:r>
      <w:r>
        <w:t xml:space="preserve"> converted into the matrix form, which could improve the reading and writing </w:t>
      </w:r>
      <w:r w:rsidR="009B2ACA">
        <w:t>efficiency</w:t>
      </w:r>
      <w:r w:rsidR="009B2ACA">
        <w:t xml:space="preserve"> </w:t>
      </w:r>
      <w:r>
        <w:t>in the database.</w:t>
      </w:r>
    </w:p>
    <w:p w14:paraId="2B080433" w14:textId="77777777" w:rsidR="00A4296D" w:rsidRDefault="00C02C63">
      <w:pPr>
        <w:pStyle w:val="2"/>
      </w:pPr>
      <w:bookmarkStart w:id="17" w:name="user-knowledge-preference-model"/>
      <w:r>
        <w:t>User-knowledge Preference Model</w:t>
      </w:r>
      <w:bookmarkEnd w:id="17"/>
    </w:p>
    <w:p w14:paraId="6D95D79D" w14:textId="0A39903A" w:rsidR="00A4296D" w:rsidRDefault="00C02C63">
      <w:pPr>
        <w:pStyle w:val="FirstParagraph"/>
      </w:pPr>
      <w:r>
        <w:t xml:space="preserve">This </w:t>
      </w:r>
      <w:r w:rsidR="009E6D01">
        <w:t>project</w:t>
      </w:r>
      <w:r>
        <w:t xml:space="preserve"> analyses five </w:t>
      </w:r>
      <w:r w:rsidR="0040023D">
        <w:t>us</w:t>
      </w:r>
      <w:r w:rsidR="0040023D">
        <w:t>er</w:t>
      </w:r>
      <w:r w:rsidR="0040023D">
        <w:t xml:space="preserve"> </w:t>
      </w:r>
      <w:r w:rsidR="007475ED">
        <w:t>behavior</w:t>
      </w:r>
      <w:r>
        <w:t xml:space="preserve">s in the </w:t>
      </w:r>
      <w:r w:rsidR="00A345D6">
        <w:t>"</w:t>
      </w:r>
      <w:r>
        <w:t>E-Think Tank</w:t>
      </w:r>
      <w:r w:rsidR="00A345D6">
        <w:t>"</w:t>
      </w:r>
      <w:r>
        <w:t xml:space="preserve"> system, including </w:t>
      </w:r>
      <w:r w:rsidR="00C96BFB">
        <w:t xml:space="preserve">the </w:t>
      </w:r>
      <w:r>
        <w:t>upload, collect, comment, prais</w:t>
      </w:r>
      <w:r w:rsidR="009E6D01">
        <w:t>e</w:t>
      </w:r>
      <w:r w:rsidR="00C96BFB">
        <w:t>,</w:t>
      </w:r>
      <w:r>
        <w:t xml:space="preserve"> and read</w:t>
      </w:r>
      <w:r w:rsidR="00C96BFB">
        <w:t>.</w:t>
      </w:r>
      <w:r>
        <w:t xml:space="preserve"> Combined with the calculation rules of </w:t>
      </w:r>
      <w:r w:rsidR="00A345D6">
        <w:t>"</w:t>
      </w:r>
      <w:r w:rsidR="00F573DA">
        <w:rPr>
          <w:rFonts w:hint="eastAsia"/>
          <w:lang w:eastAsia="zh-CN"/>
        </w:rPr>
        <w:t>points</w:t>
      </w:r>
      <w:r w:rsidR="00A345D6">
        <w:t>"</w:t>
      </w:r>
      <w:r>
        <w:t xml:space="preserve"> and </w:t>
      </w:r>
      <w:r w:rsidR="00A345D6">
        <w:t>"</w:t>
      </w:r>
      <w:bookmarkStart w:id="18" w:name="OLE_LINK113"/>
      <w:bookmarkStart w:id="19" w:name="OLE_LINK114"/>
      <w:r>
        <w:t xml:space="preserve">experience </w:t>
      </w:r>
      <w:bookmarkEnd w:id="18"/>
      <w:bookmarkEnd w:id="19"/>
      <w:r w:rsidR="00F573DA">
        <w:rPr>
          <w:rFonts w:hint="eastAsia"/>
          <w:lang w:eastAsia="zh-CN"/>
        </w:rPr>
        <w:t>level</w:t>
      </w:r>
      <w:r w:rsidR="00A345D6">
        <w:t>"</w:t>
      </w:r>
      <w:r>
        <w:t xml:space="preserve"> in the </w:t>
      </w:r>
      <w:r w:rsidR="00A345D6">
        <w:t>"</w:t>
      </w:r>
      <w:r>
        <w:t>E-Think Tank</w:t>
      </w:r>
      <w:r w:rsidR="00A345D6">
        <w:t>"</w:t>
      </w:r>
      <w:r>
        <w:t xml:space="preserve"> system, the </w:t>
      </w:r>
      <w:r w:rsidR="00A345D6">
        <w:t>user's</w:t>
      </w:r>
      <w:r>
        <w:t xml:space="preserve"> preference weight for knowledge reflected by different </w:t>
      </w:r>
      <w:r w:rsidR="007475ED">
        <w:t>behaviors</w:t>
      </w:r>
      <w:r>
        <w:t xml:space="preserve"> is given. </w:t>
      </w:r>
    </w:p>
    <w:p w14:paraId="287D9FFE" w14:textId="13E76D27" w:rsidR="00A4296D" w:rsidRDefault="00C02C63">
      <w:pPr>
        <w:pStyle w:val="a0"/>
      </w:pPr>
      <w:r>
        <w:lastRenderedPageBreak/>
        <w:t xml:space="preserve">However, the preference weight of </w:t>
      </w:r>
      <w:r w:rsidR="00A345D6">
        <w:t>"</w:t>
      </w:r>
      <w:r>
        <w:t>read</w:t>
      </w:r>
      <w:r w:rsidR="00A345D6">
        <w:t>"</w:t>
      </w:r>
      <w:r>
        <w:t xml:space="preserve"> is not fixed. This </w:t>
      </w:r>
      <w:r w:rsidR="00B831A6">
        <w:t xml:space="preserve">weight </w:t>
      </w:r>
      <w:r w:rsidR="00B831A6">
        <w:rPr>
          <w:rFonts w:hint="eastAsia"/>
          <w:lang w:eastAsia="zh-CN"/>
        </w:rPr>
        <w:t>is</w:t>
      </w:r>
      <w:r w:rsidR="00B831A6">
        <w:rPr>
          <w:lang w:eastAsia="zh-CN"/>
        </w:rPr>
        <w:t xml:space="preserve"> </w:t>
      </w:r>
      <w:r>
        <w:t>calculate</w:t>
      </w:r>
      <w:r w:rsidR="00B831A6">
        <w:t>d by</w:t>
      </w:r>
      <w:r>
        <w:t xml:space="preserve"> </w:t>
      </w:r>
      <w:r w:rsidR="00B831A6">
        <w:t>compar</w:t>
      </w:r>
      <w:r w:rsidR="00B831A6">
        <w:t xml:space="preserve">ing </w:t>
      </w:r>
      <w:r>
        <w:t xml:space="preserve">the </w:t>
      </w:r>
      <w:r w:rsidR="00A345D6">
        <w:t>"</w:t>
      </w:r>
      <w:r>
        <w:t>reading speed</w:t>
      </w:r>
      <w:r w:rsidR="00A345D6">
        <w:t>"</w:t>
      </w:r>
      <w:r>
        <w:t xml:space="preserve"> of knowledge with the </w:t>
      </w:r>
      <w:r w:rsidR="00A345D6">
        <w:t>user's</w:t>
      </w:r>
      <w:r>
        <w:t xml:space="preserve"> historical average </w:t>
      </w:r>
      <w:r w:rsidR="00B831A6">
        <w:t>value</w:t>
      </w:r>
      <w:r>
        <w:t xml:space="preserve">. </w:t>
      </w:r>
      <w:r w:rsidR="00C6709F">
        <w:t>And</w:t>
      </w:r>
      <w:r>
        <w:t xml:space="preserve"> the mapping function is fitted with a piecewise quadratic function:</w:t>
      </w:r>
    </w:p>
    <w:p w14:paraId="31856EEC" w14:textId="2DE550A5" w:rsidR="00A4296D" w:rsidRDefault="00C02C63" w:rsidP="00C6709F">
      <w:pPr>
        <w:pStyle w:val="CaptionedFigure"/>
      </w:pPr>
      <w:r>
        <w:rPr>
          <w:noProof/>
        </w:rPr>
        <w:drawing>
          <wp:inline distT="0" distB="0" distL="0" distR="0" wp14:anchorId="24698F56" wp14:editId="00ACA7C5">
            <wp:extent cx="4092419" cy="30693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rea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D1299" w14:textId="0F3520BE" w:rsidR="00A4296D" w:rsidRDefault="00AB2658">
      <w:pPr>
        <w:pStyle w:val="a0"/>
      </w:pPr>
      <w:r>
        <w:t>This project considers</w:t>
      </w:r>
      <w:r w:rsidR="009C01CA">
        <w:t xml:space="preserve"> the attenuation of preference </w:t>
      </w:r>
      <w:r w:rsidR="00C6709F">
        <w:t xml:space="preserve">weight </w:t>
      </w:r>
      <w:r w:rsidR="009C01CA">
        <w:t xml:space="preserve">over time </w:t>
      </w:r>
      <w:r>
        <w:t xml:space="preserve">and uses </w:t>
      </w:r>
      <w:r w:rsidR="00C6709F">
        <w:t xml:space="preserve">the negative power function </w:t>
      </w:r>
      <w:r>
        <w:t>to fit it</w:t>
      </w:r>
      <w:r w:rsidR="00C6709F">
        <w:t xml:space="preserve">. </w:t>
      </w:r>
      <w:r w:rsidR="00817008">
        <w:t>S</w:t>
      </w:r>
      <w:r w:rsidR="009C01CA">
        <w:t>ince</w:t>
      </w:r>
      <w:r w:rsidR="00C02C63">
        <w:t xml:space="preserve"> the </w:t>
      </w:r>
      <w:r w:rsidR="00A345D6">
        <w:t>"</w:t>
      </w:r>
      <w:r w:rsidR="00C02C63">
        <w:t>E-Think Tank</w:t>
      </w:r>
      <w:r w:rsidR="00A345D6">
        <w:t>"</w:t>
      </w:r>
      <w:r w:rsidR="00C02C63">
        <w:t xml:space="preserve"> system is serving R&amp;D work, and SAIC </w:t>
      </w:r>
      <w:r w:rsidR="00A345D6">
        <w:t>Volkswagen's</w:t>
      </w:r>
      <w:r w:rsidR="00C02C63">
        <w:t xml:space="preserve"> work cycle is almost half a year,</w:t>
      </w:r>
      <w:r w:rsidR="00817008">
        <w:t xml:space="preserve"> </w:t>
      </w:r>
      <w:r w:rsidR="00977C91">
        <w:t>this curve could be obtained</w:t>
      </w:r>
      <w:r w:rsidR="00C02C63">
        <w:t>:</w:t>
      </w:r>
    </w:p>
    <w:p w14:paraId="15BF60A2" w14:textId="77777777" w:rsidR="00A4296D" w:rsidRDefault="00C02C63">
      <w:pPr>
        <w:pStyle w:val="CaptionedFigure"/>
      </w:pPr>
      <w:r>
        <w:rPr>
          <w:noProof/>
        </w:rPr>
        <w:drawing>
          <wp:inline distT="0" distB="0" distL="0" distR="0" wp14:anchorId="7AACD5A7" wp14:editId="538D6480">
            <wp:extent cx="4092419" cy="306931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pow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AF3A7" w14:textId="77777777" w:rsidR="00A4296D" w:rsidRDefault="00A4296D">
      <w:pPr>
        <w:pStyle w:val="ImageCaption"/>
      </w:pPr>
    </w:p>
    <w:p w14:paraId="75922E79" w14:textId="77777777" w:rsidR="00A4296D" w:rsidRDefault="00C02C63">
      <w:pPr>
        <w:pStyle w:val="2"/>
      </w:pPr>
      <w:bookmarkStart w:id="20" w:name="user-keyword-preference-model"/>
      <w:r>
        <w:lastRenderedPageBreak/>
        <w:t>User-keyword Preference Model</w:t>
      </w:r>
      <w:bookmarkEnd w:id="20"/>
    </w:p>
    <w:p w14:paraId="2A1BF70A" w14:textId="77777777" w:rsidR="001C313B" w:rsidRDefault="00C02C63">
      <w:pPr>
        <w:pStyle w:val="FirstParagraph"/>
      </w:pPr>
      <w:r>
        <w:t xml:space="preserve">Using the knowledge tag obtained by another </w:t>
      </w:r>
      <w:r w:rsidR="00A67E80">
        <w:t xml:space="preserve">team </w:t>
      </w:r>
      <w:r>
        <w:t xml:space="preserve">member, the </w:t>
      </w:r>
      <w:r w:rsidR="00A345D6">
        <w:t>"</w:t>
      </w:r>
      <w:r>
        <w:t>user-keyword preference model</w:t>
      </w:r>
      <w:r w:rsidR="00A345D6">
        <w:t>"</w:t>
      </w:r>
      <w:r>
        <w:t xml:space="preserve"> is established based on the </w:t>
      </w:r>
      <w:r w:rsidR="00A345D6">
        <w:t>"</w:t>
      </w:r>
      <w:r>
        <w:t>user-knowledge preference model</w:t>
      </w:r>
      <w:r w:rsidR="00A345D6">
        <w:t>"</w:t>
      </w:r>
      <w:r w:rsidR="007475ED">
        <w:t>. The</w:t>
      </w:r>
      <w:r>
        <w:t xml:space="preserve"> </w:t>
      </w:r>
      <w:bookmarkStart w:id="21" w:name="OLE_LINK115"/>
      <w:bookmarkStart w:id="22" w:name="OLE_LINK116"/>
      <w:r>
        <w:t xml:space="preserve">granularity </w:t>
      </w:r>
      <w:bookmarkEnd w:id="21"/>
      <w:bookmarkEnd w:id="22"/>
      <w:r>
        <w:t xml:space="preserve">describing the user preference is refined from the knowledge object to the knowledge content. </w:t>
      </w:r>
    </w:p>
    <w:p w14:paraId="601B27E0" w14:textId="77777777" w:rsidR="00E043C2" w:rsidRDefault="00C02C63">
      <w:pPr>
        <w:pStyle w:val="FirstParagraph"/>
      </w:pPr>
      <w:r>
        <w:t xml:space="preserve">However, the </w:t>
      </w:r>
      <w:r w:rsidR="00A345D6">
        <w:t>user's</w:t>
      </w:r>
      <w:r>
        <w:t xml:space="preserve"> </w:t>
      </w:r>
      <w:r w:rsidR="00A345D6">
        <w:t>"</w:t>
      </w:r>
      <w:r>
        <w:t>search</w:t>
      </w:r>
      <w:r w:rsidR="00A345D6">
        <w:t>"</w:t>
      </w:r>
      <w:r>
        <w:t xml:space="preserve"> </w:t>
      </w:r>
      <w:r w:rsidR="007475ED">
        <w:t>behavior</w:t>
      </w:r>
      <w:r>
        <w:t xml:space="preserve"> in the </w:t>
      </w:r>
      <w:r w:rsidR="00A345D6">
        <w:t>"</w:t>
      </w:r>
      <w:r>
        <w:t>E-Think Tank</w:t>
      </w:r>
      <w:r w:rsidR="00A345D6">
        <w:t>"</w:t>
      </w:r>
      <w:r>
        <w:t xml:space="preserve"> system is generated around keywords, </w:t>
      </w:r>
      <w:r w:rsidR="00A67E80">
        <w:t>which</w:t>
      </w:r>
      <w:r>
        <w:t xml:space="preserve"> can also reflect </w:t>
      </w:r>
      <w:r w:rsidR="007475ED">
        <w:t>their</w:t>
      </w:r>
      <w:r>
        <w:t xml:space="preserve"> preference. Therefore, this </w:t>
      </w:r>
      <w:r w:rsidR="009E6D01">
        <w:t>project</w:t>
      </w:r>
      <w:r>
        <w:t xml:space="preserve"> conducts </w:t>
      </w:r>
      <w:r w:rsidR="001C313B">
        <w:t xml:space="preserve">the </w:t>
      </w:r>
      <w:r>
        <w:t xml:space="preserve">semantic analysis of the </w:t>
      </w:r>
      <w:r w:rsidR="00A345D6">
        <w:t>user's</w:t>
      </w:r>
      <w:r>
        <w:t xml:space="preserve"> </w:t>
      </w:r>
      <w:r w:rsidR="00A345D6">
        <w:t>"</w:t>
      </w:r>
      <w:r>
        <w:t>search</w:t>
      </w:r>
      <w:r w:rsidR="00A345D6">
        <w:t>"</w:t>
      </w:r>
      <w:r>
        <w:t xml:space="preserve"> </w:t>
      </w:r>
      <w:r w:rsidR="007475ED">
        <w:t>behavior</w:t>
      </w:r>
      <w:r>
        <w:t xml:space="preserve">, taking the </w:t>
      </w:r>
      <w:r w:rsidR="00A345D6">
        <w:t>user's</w:t>
      </w:r>
      <w:r>
        <w:t xml:space="preserve"> search history as </w:t>
      </w:r>
      <w:r w:rsidR="00A345D6">
        <w:t>"</w:t>
      </w:r>
      <w:r>
        <w:t>knowledge</w:t>
      </w:r>
      <w:r w:rsidR="00A345D6">
        <w:t>"</w:t>
      </w:r>
      <w:r w:rsidR="007475ED">
        <w:t xml:space="preserve">. </w:t>
      </w:r>
    </w:p>
    <w:p w14:paraId="040DCBE0" w14:textId="237F2780" w:rsidR="00A4296D" w:rsidRDefault="007475ED">
      <w:pPr>
        <w:pStyle w:val="FirstParagraph"/>
      </w:pPr>
      <w:r>
        <w:t>The</w:t>
      </w:r>
      <w:r w:rsidR="00C02C63">
        <w:t xml:space="preserve"> keywords and corresponding weight information can be obtained by </w:t>
      </w:r>
      <w:r>
        <w:t>using</w:t>
      </w:r>
      <w:r w:rsidR="00C02C63">
        <w:t xml:space="preserve"> </w:t>
      </w:r>
      <w:r>
        <w:t xml:space="preserve">the </w:t>
      </w:r>
      <w:r w:rsidR="00C02C63">
        <w:t xml:space="preserve">TF-IDF algorithm. So the </w:t>
      </w:r>
      <w:r w:rsidR="00A345D6">
        <w:t>user's</w:t>
      </w:r>
      <w:r w:rsidR="00C02C63">
        <w:t xml:space="preserve"> preference for keywords is derived from the other perspective, and the </w:t>
      </w:r>
      <w:r w:rsidR="00A345D6">
        <w:t>"</w:t>
      </w:r>
      <w:r w:rsidR="00C02C63">
        <w:t>user-keyword preference model</w:t>
      </w:r>
      <w:r w:rsidR="00A345D6">
        <w:t>"</w:t>
      </w:r>
      <w:r w:rsidR="00C02C63">
        <w:t xml:space="preserve"> is improved.</w:t>
      </w:r>
    </w:p>
    <w:p w14:paraId="205303DA" w14:textId="77777777" w:rsidR="00A4296D" w:rsidRDefault="00C02C63">
      <w:pPr>
        <w:pStyle w:val="1"/>
      </w:pPr>
      <w:bookmarkStart w:id="23" w:name="user-group-division"/>
      <w:r>
        <w:t>User Group Division</w:t>
      </w:r>
      <w:bookmarkEnd w:id="23"/>
    </w:p>
    <w:p w14:paraId="565177D7" w14:textId="77777777" w:rsidR="00603DAD" w:rsidRDefault="00C02C63">
      <w:pPr>
        <w:pStyle w:val="FirstParagraph"/>
      </w:pPr>
      <w:r>
        <w:t>The user group</w:t>
      </w:r>
      <w:r w:rsidR="007C2C1D">
        <w:t xml:space="preserve"> division</w:t>
      </w:r>
      <w:r>
        <w:t xml:space="preserve"> is to discover the small group naturally formed outside the </w:t>
      </w:r>
      <w:r w:rsidR="00051F2D">
        <w:t xml:space="preserve">official </w:t>
      </w:r>
      <w:r w:rsidR="00A345D6">
        <w:t>"</w:t>
      </w:r>
      <w:r>
        <w:t>three-level department</w:t>
      </w:r>
      <w:r w:rsidR="00A345D6">
        <w:t>"</w:t>
      </w:r>
      <w:r>
        <w:t xml:space="preserve"> structure due to the actual work content to realize the intelligent pushing of knowledge. </w:t>
      </w:r>
    </w:p>
    <w:p w14:paraId="2BC793DE" w14:textId="79E6A5F7" w:rsidR="00A4296D" w:rsidRDefault="00C02C63">
      <w:pPr>
        <w:pStyle w:val="FirstParagraph"/>
      </w:pPr>
      <w:r>
        <w:t xml:space="preserve">This </w:t>
      </w:r>
      <w:r w:rsidR="009E6D01">
        <w:t>project</w:t>
      </w:r>
      <w:r>
        <w:t xml:space="preserve"> achieves the user group</w:t>
      </w:r>
      <w:r w:rsidR="00051F2D">
        <w:t xml:space="preserve"> </w:t>
      </w:r>
      <w:r w:rsidR="00051F2D">
        <w:t>division</w:t>
      </w:r>
      <w:r>
        <w:t xml:space="preserve"> from the two perspectives</w:t>
      </w:r>
      <w:r w:rsidR="00051F2D">
        <w:t>, including</w:t>
      </w:r>
      <w:r>
        <w:t xml:space="preserve"> </w:t>
      </w:r>
      <w:r w:rsidR="00A345D6">
        <w:t>"</w:t>
      </w:r>
      <w:r>
        <w:t>similarity</w:t>
      </w:r>
      <w:r w:rsidR="00A345D6">
        <w:t>"</w:t>
      </w:r>
      <w:r>
        <w:t xml:space="preserve"> and </w:t>
      </w:r>
      <w:r w:rsidR="00A345D6">
        <w:t>"</w:t>
      </w:r>
      <w:r>
        <w:t>relevance</w:t>
      </w:r>
      <w:r w:rsidR="00A345D6">
        <w:t>"</w:t>
      </w:r>
      <w:bookmarkStart w:id="24" w:name="OLE_LINK119"/>
      <w:bookmarkStart w:id="25" w:name="OLE_LINK120"/>
      <w:r w:rsidR="006B0A3D">
        <w:t xml:space="preserve">, </w:t>
      </w:r>
      <w:bookmarkEnd w:id="24"/>
      <w:bookmarkEnd w:id="25"/>
      <w:r>
        <w:t xml:space="preserve">reflected in their preference </w:t>
      </w:r>
      <w:r w:rsidR="00603DAD">
        <w:t>for</w:t>
      </w:r>
      <w:r>
        <w:t xml:space="preserve"> knowledge</w:t>
      </w:r>
      <w:r w:rsidR="006B0A3D">
        <w:t xml:space="preserve"> and</w:t>
      </w:r>
      <w:r>
        <w:t xml:space="preserve"> interaction within the system</w:t>
      </w:r>
      <w:r w:rsidR="006B0A3D">
        <w:t xml:space="preserve">, </w:t>
      </w:r>
      <w:r w:rsidR="001C1670" w:rsidRPr="001C1670">
        <w:t>respectively</w:t>
      </w:r>
      <w:r>
        <w:t>.</w:t>
      </w:r>
    </w:p>
    <w:p w14:paraId="2280850A" w14:textId="77777777" w:rsidR="00A4296D" w:rsidRDefault="00C02C63">
      <w:pPr>
        <w:pStyle w:val="2"/>
      </w:pPr>
      <w:bookmarkStart w:id="26" w:name="similarity-based-division"/>
      <w:r>
        <w:t>Similarity-based Division</w:t>
      </w:r>
      <w:bookmarkEnd w:id="26"/>
    </w:p>
    <w:p w14:paraId="377C9EDC" w14:textId="25389282" w:rsidR="00A4296D" w:rsidRDefault="00BD286D">
      <w:pPr>
        <w:pStyle w:val="FirstParagraph"/>
      </w:pPr>
      <w:r>
        <w:t>T</w:t>
      </w:r>
      <w:r w:rsidR="00C02C63">
        <w:t xml:space="preserve">his </w:t>
      </w:r>
      <w:r w:rsidR="009E6D01">
        <w:t>project</w:t>
      </w:r>
      <w:r w:rsidR="00C02C63">
        <w:t xml:space="preserve"> uses the binary K-Means algorithm to cluster the preference vectors obtained by the user-knowledge preference model. During the clustering, the default Euclidean distance is replaced with the Pearson distance to measure the similarity of the data</w:t>
      </w:r>
      <w:r w:rsidR="007475ED">
        <w:t>. The</w:t>
      </w:r>
      <w:r w:rsidR="00C02C63">
        <w:t xml:space="preserve"> </w:t>
      </w:r>
      <w:r>
        <w:t>Sum of the Squared Pearson Distance</w:t>
      </w:r>
      <w:r>
        <w:t xml:space="preserve"> </w:t>
      </w:r>
      <w:r w:rsidR="00C02C63">
        <w:t>(</w:t>
      </w:r>
      <w:r>
        <w:t>SSPD</w:t>
      </w:r>
      <w:r w:rsidR="00C02C63">
        <w:t xml:space="preserve">) is used to measure the quality of clustering instead of </w:t>
      </w:r>
      <w:r w:rsidR="00CC1797">
        <w:t xml:space="preserve">the </w:t>
      </w:r>
      <w:r>
        <w:t>Sum of the Squared Error</w:t>
      </w:r>
      <w:r>
        <w:t xml:space="preserve"> </w:t>
      </w:r>
      <w:r w:rsidR="00C02C63">
        <w:t>(</w:t>
      </w:r>
      <w:r>
        <w:t>SSE</w:t>
      </w:r>
      <w:r w:rsidR="00C02C63">
        <w:t xml:space="preserve">). When measured by the Silhouette Coefficient, the score of Pearson </w:t>
      </w:r>
      <w:r w:rsidR="00A345D6">
        <w:t>Distance's</w:t>
      </w:r>
      <w:r w:rsidR="00C02C63">
        <w:t xml:space="preserve"> result is 1.36 times the other one. </w:t>
      </w:r>
    </w:p>
    <w:p w14:paraId="42E729AD" w14:textId="48F0BDB8" w:rsidR="00A4296D" w:rsidRDefault="00C02C63">
      <w:pPr>
        <w:pStyle w:val="a0"/>
      </w:pPr>
      <w:r>
        <w:t xml:space="preserve">To determine the optimal K value, the </w:t>
      </w:r>
      <w:r w:rsidR="00A345D6">
        <w:t>"</w:t>
      </w:r>
      <w:r>
        <w:t>elbow method</w:t>
      </w:r>
      <w:r w:rsidR="00A345D6">
        <w:t>"</w:t>
      </w:r>
      <w:r>
        <w:t xml:space="preserve"> is adopted</w:t>
      </w:r>
      <w:r w:rsidR="007475ED">
        <w:t xml:space="preserve">. </w:t>
      </w:r>
      <w:r>
        <w:t xml:space="preserve">For the test data of 280 users provided by SAIC Volkswagen, the optimal K value obtained is </w:t>
      </w:r>
      <w:r w:rsidR="00A345D6">
        <w:t>"</w:t>
      </w:r>
      <w:r>
        <w:t>8</w:t>
      </w:r>
      <w:r w:rsidR="00A345D6">
        <w:t>"</w:t>
      </w:r>
      <w:r>
        <w:t>:</w:t>
      </w:r>
    </w:p>
    <w:p w14:paraId="39369DD3" w14:textId="77777777" w:rsidR="00A4296D" w:rsidRDefault="00C02C63">
      <w:pPr>
        <w:pStyle w:val="CaptionedFigure"/>
      </w:pPr>
      <w:r>
        <w:rPr>
          <w:noProof/>
        </w:rPr>
        <w:lastRenderedPageBreak/>
        <w:drawing>
          <wp:inline distT="0" distB="0" distL="0" distR="0" wp14:anchorId="7255590A" wp14:editId="4F45CCF8">
            <wp:extent cx="2544973" cy="19055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SSP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973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18888" w14:textId="77777777" w:rsidR="00A4296D" w:rsidRDefault="00A4296D">
      <w:pPr>
        <w:pStyle w:val="ImageCaption"/>
      </w:pPr>
    </w:p>
    <w:p w14:paraId="75EFC449" w14:textId="51152E39" w:rsidR="00A4296D" w:rsidRDefault="00C02C63">
      <w:pPr>
        <w:pStyle w:val="a0"/>
      </w:pPr>
      <w:r>
        <w:t xml:space="preserve">The result of group </w:t>
      </w:r>
      <w:r w:rsidR="006D1586">
        <w:t>division</w:t>
      </w:r>
      <w:r>
        <w:t xml:space="preserve"> is written into the database for subsequent operations</w:t>
      </w:r>
      <w:r w:rsidR="00EB4A26">
        <w:t xml:space="preserve">. </w:t>
      </w:r>
    </w:p>
    <w:p w14:paraId="6C70D482" w14:textId="48160C93" w:rsidR="009C01CA" w:rsidRPr="009C01CA" w:rsidRDefault="00C02C63" w:rsidP="009C01CA">
      <w:pPr>
        <w:pStyle w:val="2"/>
      </w:pPr>
      <w:bookmarkStart w:id="27" w:name="relevance-based-division"/>
      <w:r>
        <w:t>Relevance-based Division</w:t>
      </w:r>
      <w:bookmarkEnd w:id="27"/>
    </w:p>
    <w:p w14:paraId="59B3A7E9" w14:textId="2528E675" w:rsidR="0028781E" w:rsidRDefault="00E958CD">
      <w:pPr>
        <w:pStyle w:val="FirstParagraph"/>
      </w:pPr>
      <w:r>
        <w:rPr>
          <w:rFonts w:hint="eastAsia"/>
          <w:lang w:eastAsia="zh-CN"/>
        </w:rPr>
        <w:t>T</w:t>
      </w:r>
      <w:r w:rsidR="00C02C63">
        <w:t xml:space="preserve">his </w:t>
      </w:r>
      <w:r w:rsidR="009E6D01">
        <w:t>project</w:t>
      </w:r>
      <w:r w:rsidR="00C02C63">
        <w:t xml:space="preserve"> analyses the four </w:t>
      </w:r>
      <w:bookmarkStart w:id="28" w:name="OLE_LINK125"/>
      <w:bookmarkStart w:id="29" w:name="OLE_LINK126"/>
      <w:r w:rsidRPr="00E958CD">
        <w:t>interactive</w:t>
      </w:r>
      <w:r>
        <w:t xml:space="preserve"> </w:t>
      </w:r>
      <w:bookmarkEnd w:id="28"/>
      <w:bookmarkEnd w:id="29"/>
      <w:r w:rsidR="00EB4A26">
        <w:t>behaviors</w:t>
      </w:r>
      <w:r w:rsidR="00C02C63">
        <w:t xml:space="preserve"> generated by users around knowledge</w:t>
      </w:r>
      <w:r w:rsidR="0086323D">
        <w:rPr>
          <w:lang w:eastAsia="zh-CN"/>
        </w:rPr>
        <w:t xml:space="preserve">, including </w:t>
      </w:r>
      <w:r w:rsidR="0086323D">
        <w:t>collect, comment, prais</w:t>
      </w:r>
      <w:r w:rsidR="0086323D">
        <w:t>e</w:t>
      </w:r>
      <w:r w:rsidR="0086323D">
        <w:t xml:space="preserve"> and read</w:t>
      </w:r>
      <w:r w:rsidR="00C02C63">
        <w:t xml:space="preserve">. According to the interaction data, a directed weight </w:t>
      </w:r>
      <w:bookmarkStart w:id="30" w:name="OLE_LINK127"/>
      <w:bookmarkStart w:id="31" w:name="OLE_LINK128"/>
      <w:r w:rsidR="00C02C63">
        <w:t xml:space="preserve">interaction </w:t>
      </w:r>
      <w:bookmarkEnd w:id="30"/>
      <w:bookmarkEnd w:id="31"/>
      <w:r w:rsidR="00C02C63">
        <w:t xml:space="preserve">network is constructed to describe the relationship between users. </w:t>
      </w:r>
    </w:p>
    <w:p w14:paraId="58CEA632" w14:textId="046EA989" w:rsidR="00A4296D" w:rsidRDefault="00CC1797">
      <w:pPr>
        <w:pStyle w:val="FirstParagraph"/>
      </w:pPr>
      <w:r>
        <w:rPr>
          <w:rFonts w:hint="eastAsia"/>
          <w:lang w:eastAsia="zh-CN"/>
        </w:rPr>
        <w:t>A</w:t>
      </w:r>
      <w:r w:rsidR="00C02C63">
        <w:t xml:space="preserve">iming </w:t>
      </w:r>
      <w:r w:rsidR="00EB4A26">
        <w:t>to maximize</w:t>
      </w:r>
      <w:r w:rsidR="00C02C63">
        <w:t xml:space="preserve"> modularity, this </w:t>
      </w:r>
      <w:r w:rsidR="009E6D01">
        <w:t>project</w:t>
      </w:r>
      <w:r w:rsidR="00C02C63">
        <w:t xml:space="preserve"> applies the modified GN algorithm to </w:t>
      </w:r>
      <w:r w:rsidR="00EB4A26">
        <w:t>realize</w:t>
      </w:r>
      <w:r w:rsidR="00C02C63">
        <w:t xml:space="preserve"> the community </w:t>
      </w:r>
      <w:r w:rsidR="00EB4A26">
        <w:t>discovery</w:t>
      </w:r>
      <w:r w:rsidR="00C02C63">
        <w:t>. For the test data, when the modularity takes the maximum value, 280 users are divided into one community:</w:t>
      </w:r>
    </w:p>
    <w:p w14:paraId="0ACAAD20" w14:textId="77777777" w:rsidR="00A4296D" w:rsidRDefault="00C02C63">
      <w:pPr>
        <w:pStyle w:val="a0"/>
      </w:pPr>
      <w:r>
        <w:rPr>
          <w:noProof/>
        </w:rPr>
        <w:drawing>
          <wp:inline distT="0" distB="0" distL="0" distR="0" wp14:anchorId="43D51525" wp14:editId="6098F81E">
            <wp:extent cx="4348195" cy="3261146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1cluste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C84227E" w14:textId="56AF751A" w:rsidR="00157BF7" w:rsidRDefault="00157BF7">
      <w:pPr>
        <w:pStyle w:val="a0"/>
        <w:rPr>
          <w:rFonts w:hint="eastAsia"/>
          <w:lang w:eastAsia="zh-CN"/>
        </w:rPr>
      </w:pPr>
      <w:r w:rsidRPr="00157BF7">
        <w:lastRenderedPageBreak/>
        <w:t>This is because</w:t>
      </w:r>
      <w:r>
        <w:t xml:space="preserve"> </w:t>
      </w:r>
      <w:r w:rsidRPr="00157BF7">
        <w:t xml:space="preserve">there is an administrator </w:t>
      </w:r>
      <w:bookmarkStart w:id="32" w:name="OLE_LINK129"/>
      <w:bookmarkStart w:id="33" w:name="OLE_LINK130"/>
      <w:r>
        <w:rPr>
          <w:rFonts w:hint="eastAsia"/>
          <w:lang w:eastAsia="zh-CN"/>
        </w:rPr>
        <w:t>among</w:t>
      </w:r>
      <w:r>
        <w:rPr>
          <w:lang w:eastAsia="zh-CN"/>
        </w:rPr>
        <w:t xml:space="preserve"> </w:t>
      </w:r>
      <w:r w:rsidRPr="00157BF7">
        <w:t xml:space="preserve">normal users, who </w:t>
      </w:r>
      <w:bookmarkEnd w:id="32"/>
      <w:bookmarkEnd w:id="33"/>
      <w:r w:rsidRPr="00157BF7">
        <w:t xml:space="preserve">interact frequently </w:t>
      </w:r>
      <w:r>
        <w:rPr>
          <w:rFonts w:hint="eastAsia"/>
          <w:lang w:eastAsia="zh-CN"/>
        </w:rPr>
        <w:t>with</w:t>
      </w:r>
      <w:r>
        <w:rPr>
          <w:lang w:eastAsia="zh-CN"/>
        </w:rPr>
        <w:t xml:space="preserve"> </w:t>
      </w:r>
      <w:r w:rsidR="00680B2F" w:rsidRPr="00680B2F">
        <w:t xml:space="preserve">a large number of </w:t>
      </w:r>
      <w:r w:rsidRPr="00157BF7">
        <w:t xml:space="preserve">users. After </w:t>
      </w:r>
      <w:r w:rsidR="00686AC8" w:rsidRPr="00157BF7">
        <w:t>eliminat</w:t>
      </w:r>
      <w:r w:rsidR="00686AC8">
        <w:rPr>
          <w:rFonts w:hint="eastAsia"/>
          <w:lang w:eastAsia="zh-CN"/>
        </w:rPr>
        <w:t>ing</w:t>
      </w:r>
      <w:r w:rsidR="00686AC8">
        <w:rPr>
          <w:lang w:eastAsia="zh-CN"/>
        </w:rPr>
        <w:t xml:space="preserve"> </w:t>
      </w:r>
      <w:r w:rsidRPr="00157BF7">
        <w:t>the outlier, the user</w:t>
      </w:r>
      <w:r w:rsidR="00686AC8">
        <w:rPr>
          <w:rFonts w:hint="eastAsia"/>
          <w:lang w:eastAsia="zh-CN"/>
        </w:rPr>
        <w:t>s</w:t>
      </w:r>
      <w:r w:rsidRPr="00157BF7">
        <w:t xml:space="preserve"> </w:t>
      </w:r>
      <w:r w:rsidR="00686AC8">
        <w:t>are divided</w:t>
      </w:r>
      <w:r w:rsidRPr="00157BF7">
        <w:t xml:space="preserve"> into eight communities</w:t>
      </w:r>
      <w:r w:rsidR="00686AC8">
        <w:t>:</w:t>
      </w:r>
    </w:p>
    <w:p w14:paraId="75F804E1" w14:textId="09F81C41" w:rsidR="00A4296D" w:rsidRDefault="00C02C63" w:rsidP="00686AC8">
      <w:pPr>
        <w:pStyle w:val="CaptionedFigure"/>
      </w:pPr>
      <w:r>
        <w:rPr>
          <w:noProof/>
        </w:rPr>
        <w:drawing>
          <wp:inline distT="0" distB="0" distL="0" distR="0" wp14:anchorId="67738245" wp14:editId="55597612">
            <wp:extent cx="4348195" cy="326114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ee/Coding/Skills/content/project/Intelligent%20Push%20of%20Automobile%20R&amp;D%20Knowledge%20Based%20on%20Preference%20&amp;%20User%20Group/13cluster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02892" w14:textId="6B42282A" w:rsidR="00A4296D" w:rsidRDefault="00C02C63">
      <w:pPr>
        <w:pStyle w:val="1"/>
      </w:pPr>
      <w:bookmarkStart w:id="34" w:name="knowledge-matching-push"/>
      <w:bookmarkStart w:id="35" w:name="OLE_LINK92"/>
      <w:bookmarkStart w:id="36" w:name="OLE_LINK93"/>
      <w:r>
        <w:t>Knowledge Matching Push</w:t>
      </w:r>
      <w:bookmarkEnd w:id="34"/>
    </w:p>
    <w:bookmarkEnd w:id="35"/>
    <w:bookmarkEnd w:id="36"/>
    <w:p w14:paraId="31BE93D7" w14:textId="1F679864" w:rsidR="00A616E8" w:rsidRDefault="00C02C63" w:rsidP="00A616E8">
      <w:pPr>
        <w:pStyle w:val="FirstParagraph"/>
      </w:pPr>
      <w:r>
        <w:t xml:space="preserve">The push algorithm is to achieve the match between users and knowledge. Based on the user preference model and user group division, this </w:t>
      </w:r>
      <w:r w:rsidR="009E6D01">
        <w:t>project</w:t>
      </w:r>
      <w:r>
        <w:t xml:space="preserve"> considers the </w:t>
      </w:r>
      <w:r w:rsidR="002A7C4A">
        <w:t>pros</w:t>
      </w:r>
      <w:r>
        <w:t xml:space="preserve"> and </w:t>
      </w:r>
      <w:r w:rsidR="002A7C4A">
        <w:t>cons</w:t>
      </w:r>
      <w:r>
        <w:t xml:space="preserve"> of different algorithms</w:t>
      </w:r>
      <w:r w:rsidR="00EB4A26">
        <w:t xml:space="preserve">. Finally, </w:t>
      </w:r>
      <w:r>
        <w:t>a hybrid push algorithm consisting of three algorithms</w:t>
      </w:r>
      <w:r w:rsidR="002A7C4A">
        <w:t xml:space="preserve"> are </w:t>
      </w:r>
      <w:r w:rsidR="00C063BD">
        <w:t>adopted</w:t>
      </w:r>
      <w:r w:rsidR="00EB4A26">
        <w:t>,</w:t>
      </w:r>
      <w:r>
        <w:t xml:space="preserve"> including </w:t>
      </w:r>
      <w:r w:rsidR="00A345D6">
        <w:t>"</w:t>
      </w:r>
      <w:r>
        <w:t>user-based collaborative push</w:t>
      </w:r>
      <w:r w:rsidR="00A345D6">
        <w:t>"</w:t>
      </w:r>
      <w:r>
        <w:t xml:space="preserve">, </w:t>
      </w:r>
      <w:r w:rsidR="00A345D6">
        <w:t>"</w:t>
      </w:r>
      <w:r>
        <w:t>content-based push</w:t>
      </w:r>
      <w:r w:rsidR="00A345D6">
        <w:t>"</w:t>
      </w:r>
      <w:r>
        <w:t xml:space="preserve"> and </w:t>
      </w:r>
      <w:r w:rsidR="00A345D6">
        <w:t>"</w:t>
      </w:r>
      <w:r>
        <w:t>hotspot-based push</w:t>
      </w:r>
      <w:r w:rsidR="00A345D6">
        <w:t>"</w:t>
      </w:r>
      <w:r>
        <w:t>.</w:t>
      </w:r>
      <w:r w:rsidR="00A616E8">
        <w:t xml:space="preserve"> T</w:t>
      </w:r>
      <w:r w:rsidR="00A616E8">
        <w:t xml:space="preserve">he final result is obtained by mixing the results of three push algorithms. </w:t>
      </w:r>
    </w:p>
    <w:p w14:paraId="45CF034E" w14:textId="77777777" w:rsidR="00A616E8" w:rsidRPr="00A616E8" w:rsidRDefault="00A616E8" w:rsidP="00A616E8">
      <w:pPr>
        <w:pStyle w:val="a0"/>
      </w:pPr>
    </w:p>
    <w:p w14:paraId="17BC1CC3" w14:textId="77777777" w:rsidR="00A4296D" w:rsidRDefault="00C02C63">
      <w:pPr>
        <w:pStyle w:val="2"/>
      </w:pPr>
      <w:bookmarkStart w:id="37" w:name="user-based-collaborative-push"/>
      <w:r>
        <w:t>User-based Collaborative Push</w:t>
      </w:r>
      <w:bookmarkEnd w:id="37"/>
    </w:p>
    <w:p w14:paraId="7A0DDB77" w14:textId="77777777" w:rsidR="00024330" w:rsidRDefault="00C02C63">
      <w:pPr>
        <w:pStyle w:val="FirstParagraph"/>
      </w:pPr>
      <w:r>
        <w:t xml:space="preserve">In addition to the text, SAIC Volkswagen has a considerable amount of knowledge stored in the </w:t>
      </w:r>
      <w:r w:rsidR="00A345D6">
        <w:t>"</w:t>
      </w:r>
      <w:r>
        <w:t>E-Think Tank</w:t>
      </w:r>
      <w:r w:rsidR="00A345D6">
        <w:t>"</w:t>
      </w:r>
      <w:r>
        <w:t xml:space="preserve"> system in the form of pictures</w:t>
      </w:r>
      <w:r w:rsidR="00EB4A26">
        <w:t>. It will</w:t>
      </w:r>
      <w:r>
        <w:t xml:space="preserve"> also generate knowledge in audio, </w:t>
      </w:r>
      <w:r w:rsidR="00292B32">
        <w:t>video,</w:t>
      </w:r>
      <w:r>
        <w:t xml:space="preserve"> and other formats in the future. According to the various types of knowledge, </w:t>
      </w:r>
      <w:r w:rsidR="00EB4A26">
        <w:t xml:space="preserve">the collaborative push algorithm was chosen </w:t>
      </w:r>
      <w:r>
        <w:t xml:space="preserve">based on the </w:t>
      </w:r>
      <w:r w:rsidR="00A345D6">
        <w:t>"</w:t>
      </w:r>
      <w:r>
        <w:t>user-knowledge preference model</w:t>
      </w:r>
      <w:r w:rsidR="00A345D6">
        <w:t>"</w:t>
      </w:r>
      <w:r>
        <w:t xml:space="preserve">. </w:t>
      </w:r>
    </w:p>
    <w:p w14:paraId="7C6AD47C" w14:textId="77777777" w:rsidR="00024330" w:rsidRDefault="00C02C63">
      <w:pPr>
        <w:pStyle w:val="FirstParagraph"/>
      </w:pPr>
      <w:r>
        <w:t xml:space="preserve">At present, the </w:t>
      </w:r>
      <w:r w:rsidR="00A345D6">
        <w:t>"</w:t>
      </w:r>
      <w:r>
        <w:t>E-Think Tank</w:t>
      </w:r>
      <w:r w:rsidR="00A345D6">
        <w:t>"</w:t>
      </w:r>
      <w:r>
        <w:t xml:space="preserve"> system has about 2,000 users and 16,000 knowledge</w:t>
      </w:r>
      <w:r w:rsidR="00024330">
        <w:t>s</w:t>
      </w:r>
      <w:r>
        <w:t>, and the growth rate of knowledge</w:t>
      </w:r>
      <w:r w:rsidR="00024330">
        <w:t>s</w:t>
      </w:r>
      <w:r>
        <w:t xml:space="preserve"> is much higher than that of users, which means the number of </w:t>
      </w:r>
      <w:r w:rsidR="00024330">
        <w:t>knowledges</w:t>
      </w:r>
      <w:r>
        <w:t xml:space="preserve"> is much larger than the number of users, so the </w:t>
      </w:r>
      <w:r w:rsidR="00A345D6">
        <w:t>"</w:t>
      </w:r>
      <w:r>
        <w:t>user-based collaborative push</w:t>
      </w:r>
      <w:r w:rsidR="00A345D6">
        <w:t>"</w:t>
      </w:r>
      <w:r>
        <w:t xml:space="preserve"> is selected. </w:t>
      </w:r>
    </w:p>
    <w:p w14:paraId="26A819F7" w14:textId="361C5C30" w:rsidR="00A4296D" w:rsidRDefault="004937AF">
      <w:pPr>
        <w:pStyle w:val="FirstParagraph"/>
      </w:pPr>
      <w:r>
        <w:lastRenderedPageBreak/>
        <w:t>S</w:t>
      </w:r>
      <w:r w:rsidR="00C02C63">
        <w:t xml:space="preserve">ince </w:t>
      </w:r>
      <w:r w:rsidR="00C93A56">
        <w:t>groups</w:t>
      </w:r>
      <w:r w:rsidR="00C93A56">
        <w:t xml:space="preserve"> </w:t>
      </w:r>
      <w:r w:rsidR="00C02C63">
        <w:t>are significant</w:t>
      </w:r>
      <w:r w:rsidR="00C93A56">
        <w:t>ly</w:t>
      </w:r>
      <w:r w:rsidR="00C02C63">
        <w:t xml:space="preserve"> differen</w:t>
      </w:r>
      <w:r w:rsidR="00C93A56">
        <w:t>t from each other,</w:t>
      </w:r>
      <w:r w:rsidR="00C02C63">
        <w:t xml:space="preserve"> </w:t>
      </w:r>
      <w:r w:rsidR="0096789D">
        <w:t>one user</w:t>
      </w:r>
      <w:r w:rsidR="0096789D">
        <w:t xml:space="preserve">’s </w:t>
      </w:r>
      <w:r w:rsidR="00C02C63">
        <w:t xml:space="preserve">nearest </w:t>
      </w:r>
      <w:r w:rsidR="00EB4A26">
        <w:t>neighbor</w:t>
      </w:r>
      <w:r w:rsidR="00856DD2">
        <w:t>s</w:t>
      </w:r>
      <w:r w:rsidR="00165361">
        <w:t xml:space="preserve"> </w:t>
      </w:r>
      <w:r w:rsidR="00856DD2">
        <w:t>are</w:t>
      </w:r>
      <w:r w:rsidR="00165361">
        <w:t xml:space="preserve"> only sea</w:t>
      </w:r>
      <w:r w:rsidR="00005C99">
        <w:t>r</w:t>
      </w:r>
      <w:r w:rsidR="00165361">
        <w:t>ched</w:t>
      </w:r>
      <w:r w:rsidR="00C02C63">
        <w:t xml:space="preserve"> </w:t>
      </w:r>
      <w:r w:rsidR="00005C99">
        <w:t>in its</w:t>
      </w:r>
      <w:r w:rsidR="00C02C63">
        <w:t xml:space="preserve"> cluster and community</w:t>
      </w:r>
      <w:bookmarkStart w:id="38" w:name="OLE_LINK135"/>
      <w:bookmarkStart w:id="39" w:name="OLE_LINK136"/>
      <w:r w:rsidR="00C02C63">
        <w:t xml:space="preserve">, which could make the push more </w:t>
      </w:r>
      <w:bookmarkStart w:id="40" w:name="OLE_LINK137"/>
      <w:bookmarkStart w:id="41" w:name="OLE_LINK138"/>
      <w:bookmarkStart w:id="42" w:name="OLE_LINK139"/>
      <w:r w:rsidR="00C02C63">
        <w:t>targeted</w:t>
      </w:r>
      <w:bookmarkEnd w:id="38"/>
      <w:bookmarkEnd w:id="39"/>
      <w:bookmarkEnd w:id="40"/>
      <w:bookmarkEnd w:id="41"/>
      <w:bookmarkEnd w:id="42"/>
      <w:r w:rsidR="00C02C63">
        <w:t xml:space="preserve">. However, this may reduce the amount of knowledge being pushed. </w:t>
      </w:r>
    </w:p>
    <w:p w14:paraId="19F8EA41" w14:textId="77777777" w:rsidR="00A4296D" w:rsidRDefault="00C02C63">
      <w:pPr>
        <w:pStyle w:val="2"/>
      </w:pPr>
      <w:bookmarkStart w:id="43" w:name="content-based-push"/>
      <w:r>
        <w:t>Content-based Push</w:t>
      </w:r>
      <w:bookmarkEnd w:id="43"/>
    </w:p>
    <w:p w14:paraId="59B5CB42" w14:textId="0CBD7B1F" w:rsidR="005D72B3" w:rsidRDefault="001F1EE2">
      <w:pPr>
        <w:pStyle w:val="FirstParagraph"/>
      </w:pPr>
      <w:r>
        <w:t xml:space="preserve">Since the </w:t>
      </w:r>
      <w:r w:rsidR="00C02C63">
        <w:t>collaborative push</w:t>
      </w:r>
      <w:r>
        <w:t xml:space="preserve"> has </w:t>
      </w:r>
      <w:r>
        <w:t>the "cold start" problem</w:t>
      </w:r>
      <w:r w:rsidR="00C02C63">
        <w:t xml:space="preserve">, </w:t>
      </w:r>
      <w:bookmarkStart w:id="44" w:name="OLE_LINK140"/>
      <w:bookmarkStart w:id="45" w:name="OLE_LINK141"/>
      <w:r w:rsidR="00C02C63">
        <w:t>the content-based push</w:t>
      </w:r>
      <w:bookmarkEnd w:id="44"/>
      <w:bookmarkEnd w:id="45"/>
      <w:r w:rsidR="00C02C63">
        <w:t xml:space="preserve"> is </w:t>
      </w:r>
      <w:r>
        <w:t xml:space="preserve">also </w:t>
      </w:r>
      <w:r w:rsidR="00EB4A26">
        <w:t>realized</w:t>
      </w:r>
      <w:r w:rsidR="00E33C9C">
        <w:t>.</w:t>
      </w:r>
      <w:r w:rsidR="00C02C63">
        <w:t xml:space="preserve"> </w:t>
      </w:r>
      <w:r w:rsidR="00545EDC">
        <w:t>B</w:t>
      </w:r>
      <w:r w:rsidR="00545EDC">
        <w:t>ased on the "user-keyword preference model" and knowledge tags</w:t>
      </w:r>
      <w:r w:rsidR="00545EDC">
        <w:t>, t</w:t>
      </w:r>
      <w:r w:rsidR="00E33C9C">
        <w:t>he content-based push</w:t>
      </w:r>
      <w:r w:rsidR="00E33C9C">
        <w:t xml:space="preserve"> </w:t>
      </w:r>
      <w:r w:rsidR="00C02C63">
        <w:t>expand</w:t>
      </w:r>
      <w:r w:rsidR="00545EDC">
        <w:t>s</w:t>
      </w:r>
      <w:r w:rsidR="00C02C63">
        <w:t xml:space="preserve"> the push services</w:t>
      </w:r>
      <w:r w:rsidR="00545EDC">
        <w:t xml:space="preserve">’ </w:t>
      </w:r>
      <w:r w:rsidR="00545EDC">
        <w:t>scope</w:t>
      </w:r>
      <w:r w:rsidR="00C02C63">
        <w:t xml:space="preserve"> by covering users </w:t>
      </w:r>
      <w:r w:rsidR="00E33C9C">
        <w:t>with</w:t>
      </w:r>
      <w:r w:rsidR="00C02C63">
        <w:t xml:space="preserve"> specific knowledge preference. </w:t>
      </w:r>
    </w:p>
    <w:p w14:paraId="7D3F8B10" w14:textId="44BE75B0" w:rsidR="00A4296D" w:rsidRDefault="00C02C63">
      <w:pPr>
        <w:pStyle w:val="FirstParagraph"/>
      </w:pPr>
      <w:r>
        <w:t xml:space="preserve">Since content-based push only compares the similarity between knowledge content and </w:t>
      </w:r>
      <w:r w:rsidR="00A345D6">
        <w:t>user's</w:t>
      </w:r>
      <w:r>
        <w:t xml:space="preserve"> preferences, regardless of whether the user has a preference record for the knowledge, the amount of </w:t>
      </w:r>
      <w:r w:rsidR="00EB4A26">
        <w:t>knowledge-pushed</w:t>
      </w:r>
      <w:r>
        <w:t xml:space="preserve"> is more than the collaborative method.</w:t>
      </w:r>
    </w:p>
    <w:p w14:paraId="09C6E1A6" w14:textId="77777777" w:rsidR="00A4296D" w:rsidRDefault="00C02C63">
      <w:pPr>
        <w:pStyle w:val="2"/>
      </w:pPr>
      <w:bookmarkStart w:id="46" w:name="hotspot-based-push"/>
      <w:r>
        <w:t>Hotspot-based Push</w:t>
      </w:r>
      <w:bookmarkEnd w:id="46"/>
    </w:p>
    <w:p w14:paraId="4A6A8EC4" w14:textId="77777777" w:rsidR="007925B2" w:rsidRDefault="00C02C63">
      <w:pPr>
        <w:pStyle w:val="FirstParagraph"/>
      </w:pPr>
      <w:r>
        <w:t xml:space="preserve">Finally, at the request of SAIC Volkswagen, the hotspot-based push in the group is </w:t>
      </w:r>
      <w:r w:rsidR="00EB4A26">
        <w:t>realized</w:t>
      </w:r>
      <w:r>
        <w:t xml:space="preserve"> according to the results of </w:t>
      </w:r>
      <w:r w:rsidR="00EB4A26">
        <w:t xml:space="preserve">the </w:t>
      </w:r>
      <w:r>
        <w:t xml:space="preserve">user group division, which is more </w:t>
      </w:r>
      <w:r w:rsidR="00EB4A26">
        <w:t>personalized</w:t>
      </w:r>
      <w:r>
        <w:t xml:space="preserve"> than the current hotspot-based push in the department. </w:t>
      </w:r>
    </w:p>
    <w:p w14:paraId="2DCB4219" w14:textId="435C63B9" w:rsidR="00A4296D" w:rsidRDefault="00C02C63">
      <w:pPr>
        <w:pStyle w:val="FirstParagraph"/>
      </w:pPr>
      <w:r>
        <w:t xml:space="preserve">Since the hotspot-based push </w:t>
      </w:r>
      <w:r w:rsidR="007925B2">
        <w:t xml:space="preserve">has </w:t>
      </w:r>
      <w:r>
        <w:t xml:space="preserve">the </w:t>
      </w:r>
      <w:r w:rsidR="007925B2">
        <w:t xml:space="preserve">lowest </w:t>
      </w:r>
      <w:r w:rsidR="007925B2">
        <w:t>worst</w:t>
      </w:r>
      <w:r>
        <w:t xml:space="preserve">, it can provide the most push results. To ensure the quality of push, the number of hotspot-based knowledge pushes </w:t>
      </w:r>
      <w:r w:rsidR="00EB4A26">
        <w:t xml:space="preserve">is </w:t>
      </w:r>
      <w:r>
        <w:t>limited to ten.</w:t>
      </w:r>
    </w:p>
    <w:p w14:paraId="3FF124F4" w14:textId="251C5577" w:rsidR="00AE496B" w:rsidRDefault="00D80593" w:rsidP="0021063E">
      <w:pPr>
        <w:pStyle w:val="1"/>
      </w:pPr>
      <w:hyperlink r:id="rId12" w:history="1">
        <w:r>
          <w:rPr>
            <w:rFonts w:hint="eastAsia"/>
            <w:lang w:eastAsia="zh-CN"/>
          </w:rPr>
          <w:t>P</w:t>
        </w:r>
        <w:r w:rsidRPr="00D80593">
          <w:t>rogramming</w:t>
        </w:r>
      </w:hyperlink>
      <w:r w:rsidRPr="00D80593">
        <w:t> </w:t>
      </w:r>
      <w:hyperlink r:id="rId13" w:history="1">
        <w:r>
          <w:rPr>
            <w:rFonts w:hint="eastAsia"/>
            <w:lang w:eastAsia="zh-CN"/>
          </w:rPr>
          <w:t>L</w:t>
        </w:r>
        <w:r w:rsidRPr="00D80593">
          <w:t>a</w:t>
        </w:r>
        <w:r w:rsidRPr="00D80593">
          <w:t>nguage</w:t>
        </w:r>
      </w:hyperlink>
    </w:p>
    <w:p w14:paraId="4BF7ADE1" w14:textId="7E109FB1" w:rsidR="00AE496B" w:rsidRDefault="00B46980" w:rsidP="00AE496B">
      <w:pPr>
        <w:pStyle w:val="a0"/>
      </w:pPr>
      <w:r>
        <w:rPr>
          <w:rFonts w:hint="eastAsia"/>
          <w:lang w:eastAsia="zh-CN"/>
        </w:rPr>
        <w:t>T</w:t>
      </w:r>
      <w:r w:rsidR="00AE496B">
        <w:t>he research content of this article is programmed by Python and MySQL, with an interactive interface with the "E-Think Tank" system.</w:t>
      </w:r>
    </w:p>
    <w:p w14:paraId="6C42710B" w14:textId="77777777" w:rsidR="00AE496B" w:rsidRDefault="00AE496B" w:rsidP="00AE496B">
      <w:pPr>
        <w:pStyle w:val="a0"/>
      </w:pPr>
    </w:p>
    <w:sectPr w:rsidR="00AE49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A5142" w14:textId="77777777" w:rsidR="007700C8" w:rsidRDefault="007700C8">
      <w:pPr>
        <w:spacing w:after="0"/>
      </w:pPr>
      <w:r>
        <w:separator/>
      </w:r>
    </w:p>
  </w:endnote>
  <w:endnote w:type="continuationSeparator" w:id="0">
    <w:p w14:paraId="5DF5468F" w14:textId="77777777" w:rsidR="007700C8" w:rsidRDefault="007700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苹方-简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CF588" w14:textId="77777777" w:rsidR="007700C8" w:rsidRDefault="007700C8">
      <w:r>
        <w:separator/>
      </w:r>
    </w:p>
  </w:footnote>
  <w:footnote w:type="continuationSeparator" w:id="0">
    <w:p w14:paraId="424E774A" w14:textId="77777777" w:rsidR="007700C8" w:rsidRDefault="007700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FC2B5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0C6C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8F2"/>
    <w:rsid w:val="00005C99"/>
    <w:rsid w:val="00011C8B"/>
    <w:rsid w:val="00024330"/>
    <w:rsid w:val="00051F2D"/>
    <w:rsid w:val="00091F64"/>
    <w:rsid w:val="00157BF7"/>
    <w:rsid w:val="00165361"/>
    <w:rsid w:val="001C1670"/>
    <w:rsid w:val="001C313B"/>
    <w:rsid w:val="001E4E06"/>
    <w:rsid w:val="001F1EE2"/>
    <w:rsid w:val="001F6639"/>
    <w:rsid w:val="0021063E"/>
    <w:rsid w:val="00277D6B"/>
    <w:rsid w:val="0028781E"/>
    <w:rsid w:val="00292B32"/>
    <w:rsid w:val="002A7C4A"/>
    <w:rsid w:val="003548E9"/>
    <w:rsid w:val="00397B3D"/>
    <w:rsid w:val="0040023D"/>
    <w:rsid w:val="00463737"/>
    <w:rsid w:val="004937AF"/>
    <w:rsid w:val="004A510E"/>
    <w:rsid w:val="004E29B3"/>
    <w:rsid w:val="005304B2"/>
    <w:rsid w:val="00545EDC"/>
    <w:rsid w:val="005836DD"/>
    <w:rsid w:val="00590D07"/>
    <w:rsid w:val="005D72B3"/>
    <w:rsid w:val="00603DAD"/>
    <w:rsid w:val="00680B2F"/>
    <w:rsid w:val="00686AC8"/>
    <w:rsid w:val="006A1C97"/>
    <w:rsid w:val="006B0A3D"/>
    <w:rsid w:val="006D1586"/>
    <w:rsid w:val="007475ED"/>
    <w:rsid w:val="007700C8"/>
    <w:rsid w:val="00784D58"/>
    <w:rsid w:val="007925B2"/>
    <w:rsid w:val="0079424E"/>
    <w:rsid w:val="007C2C1D"/>
    <w:rsid w:val="00803FBA"/>
    <w:rsid w:val="00810F0D"/>
    <w:rsid w:val="00817008"/>
    <w:rsid w:val="00856DD2"/>
    <w:rsid w:val="0086323D"/>
    <w:rsid w:val="008753DF"/>
    <w:rsid w:val="008B164B"/>
    <w:rsid w:val="008D6863"/>
    <w:rsid w:val="0096789D"/>
    <w:rsid w:val="00977C91"/>
    <w:rsid w:val="009B2ACA"/>
    <w:rsid w:val="009C01CA"/>
    <w:rsid w:val="009C0F55"/>
    <w:rsid w:val="009E6D01"/>
    <w:rsid w:val="009F66A8"/>
    <w:rsid w:val="00A14BA0"/>
    <w:rsid w:val="00A345D6"/>
    <w:rsid w:val="00A4296D"/>
    <w:rsid w:val="00A616E8"/>
    <w:rsid w:val="00A67E80"/>
    <w:rsid w:val="00AB2658"/>
    <w:rsid w:val="00AE496B"/>
    <w:rsid w:val="00AF1E5E"/>
    <w:rsid w:val="00B46980"/>
    <w:rsid w:val="00B831A6"/>
    <w:rsid w:val="00B86B75"/>
    <w:rsid w:val="00BC48D5"/>
    <w:rsid w:val="00BD286D"/>
    <w:rsid w:val="00C02C63"/>
    <w:rsid w:val="00C063BD"/>
    <w:rsid w:val="00C111C0"/>
    <w:rsid w:val="00C36279"/>
    <w:rsid w:val="00C6709F"/>
    <w:rsid w:val="00C93A56"/>
    <w:rsid w:val="00C96BFB"/>
    <w:rsid w:val="00CC1797"/>
    <w:rsid w:val="00D80593"/>
    <w:rsid w:val="00E043C2"/>
    <w:rsid w:val="00E315A3"/>
    <w:rsid w:val="00E33C9C"/>
    <w:rsid w:val="00E9055B"/>
    <w:rsid w:val="00E958CD"/>
    <w:rsid w:val="00EB4A26"/>
    <w:rsid w:val="00F21C7C"/>
    <w:rsid w:val="00F24B4B"/>
    <w:rsid w:val="00F30331"/>
    <w:rsid w:val="00F573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F07307"/>
  <w15:docId w15:val="{89531CFE-E1BD-3942-9521-694EBFF24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9C01CA"/>
  </w:style>
  <w:style w:type="character" w:customStyle="1" w:styleId="10">
    <w:name w:val="标题 1 字符"/>
    <w:basedOn w:val="a1"/>
    <w:link w:val="1"/>
    <w:uiPriority w:val="9"/>
    <w:rsid w:val="00E9055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pple-converted-space">
    <w:name w:val="apple-converted-space"/>
    <w:basedOn w:val="a1"/>
    <w:rsid w:val="00D805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2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link:languag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link:programm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83D6C5B-E57E-784B-848C-D9254FA7562C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6</Pages>
  <Words>1161</Words>
  <Characters>6619</Characters>
  <Application>Microsoft Office Word</Application>
  <DocSecurity>0</DocSecurity>
  <Lines>55</Lines>
  <Paragraphs>15</Paragraphs>
  <ScaleCrop>false</ScaleCrop>
  <Company/>
  <LinksUpToDate>false</LinksUpToDate>
  <CharactersWithSpaces>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lligent Push of Automobile R&amp;D Knowledge Based on Preference and User Group</dc:title>
  <dc:creator/>
  <cp:keywords/>
  <cp:lastModifiedBy>瑞贤 李</cp:lastModifiedBy>
  <cp:revision>30</cp:revision>
  <dcterms:created xsi:type="dcterms:W3CDTF">2021-09-29T14:08:00Z</dcterms:created>
  <dcterms:modified xsi:type="dcterms:W3CDTF">2021-09-30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01T00:00:00Z" </vt:lpwstr>
  </property>
  <property fmtid="{D5CDD505-2E9C-101B-9397-08002B2CF9AE}" pid="3" name="external_link">
    <vt:lpwstr>" </vt:lpwstr>
  </property>
  <property fmtid="{D5CDD505-2E9C-101B-9397-08002B2CF9AE}" pid="4" name="image">
    <vt:lpwstr/>
  </property>
  <property fmtid="{D5CDD505-2E9C-101B-9397-08002B2CF9AE}" pid="5" name="links">
    <vt:lpwstr/>
  </property>
  <property fmtid="{D5CDD505-2E9C-101B-9397-08002B2CF9AE}" pid="6" name="summary">
    <vt:lpwstr>This is my undergraduate project (thesis).</vt:lpwstr>
  </property>
  <property fmtid="{D5CDD505-2E9C-101B-9397-08002B2CF9AE}" pid="7" name="tags">
    <vt:lpwstr/>
  </property>
  <property fmtid="{D5CDD505-2E9C-101B-9397-08002B2CF9AE}" pid="8" name="url_code">
    <vt:lpwstr/>
  </property>
  <property fmtid="{D5CDD505-2E9C-101B-9397-08002B2CF9AE}" pid="9" name="url_pdf">
    <vt:lpwstr/>
  </property>
  <property fmtid="{D5CDD505-2E9C-101B-9397-08002B2CF9AE}" pid="10" name="url_slides">
    <vt:lpwstr/>
  </property>
  <property fmtid="{D5CDD505-2E9C-101B-9397-08002B2CF9AE}" pid="11" name="url_video">
    <vt:lpwstr>" </vt:lpwstr>
  </property>
  <property fmtid="{D5CDD505-2E9C-101B-9397-08002B2CF9AE}" pid="12" name="grammarly_documentId">
    <vt:lpwstr>documentId_9913</vt:lpwstr>
  </property>
  <property fmtid="{D5CDD505-2E9C-101B-9397-08002B2CF9AE}" pid="13" name="grammarly_documentContext">
    <vt:lpwstr>{"goals":[],"domain":"general","emotions":[],"dialect":"american"}</vt:lpwstr>
  </property>
</Properties>
</file>